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E6E604" w14:textId="13C505B4" w:rsidR="00915DBE" w:rsidRDefault="00B41328" w:rsidP="00B41328">
      <w:pPr>
        <w:pStyle w:val="1"/>
        <w:jc w:val="center"/>
      </w:pPr>
      <w:r>
        <w:t>Самостоятельная работа № 1. Метафоры государственности</w:t>
      </w:r>
    </w:p>
    <w:p w14:paraId="0878867D" w14:textId="4914ACC2" w:rsidR="00B41328" w:rsidRDefault="0088584C">
      <w:r w:rsidRPr="0088584C">
        <w:t>«Люди — вторая нефть» — политическая метафора, введённая в публичный оборот Сергеем Ивановым в 2009 году для обозначения того, что в экономике знаний россияне являются ключевым ресурсом, а в человеческий капитал нужно инвестировать средства.</w:t>
      </w:r>
      <w:r w:rsidRPr="0088584C">
        <w:t xml:space="preserve"> Я согласен с этой метафорой, так </w:t>
      </w:r>
      <w:r w:rsidR="0056212E">
        <w:t>как в любой стране образованные люди являются важнейшей частью экономики и государства.</w:t>
      </w:r>
    </w:p>
    <w:p w14:paraId="39347B33" w14:textId="21D0C6FA" w:rsidR="0056212E" w:rsidRDefault="0056212E">
      <w:r w:rsidRPr="0056212E">
        <w:t xml:space="preserve">«Дом для народа» — </w:t>
      </w:r>
      <w:r>
        <w:t xml:space="preserve">метафора </w:t>
      </w:r>
      <w:r w:rsidRPr="0056212E">
        <w:t>лозунг социал-демократической партии Швеции</w:t>
      </w:r>
      <w:r>
        <w:t xml:space="preserve">, автор </w:t>
      </w:r>
      <w:r w:rsidRPr="0056212E">
        <w:t xml:space="preserve">Пер Альбин </w:t>
      </w:r>
      <w:proofErr w:type="spellStart"/>
      <w:r w:rsidRPr="0056212E">
        <w:t>Ханссон</w:t>
      </w:r>
      <w:proofErr w:type="spellEnd"/>
      <w:r w:rsidRPr="0056212E">
        <w:t>. Имеет как более общий смысл — то, что вся страна должна стать «домом» для граждан, так и более конкретный — обеспечение большинства доступным жильём.</w:t>
      </w:r>
      <w:r>
        <w:t xml:space="preserve"> Я согласен с этой метафорой, так как было бы хорошо, если бы государство было домом для своих жителей и могло предоставить доступное жильё.</w:t>
      </w:r>
    </w:p>
    <w:p w14:paraId="616E2C13" w14:textId="58EE0C78" w:rsidR="0056212E" w:rsidRDefault="00A51C5A">
      <w:r w:rsidRPr="00A51C5A">
        <w:t xml:space="preserve">Государство всеобщего благосостояния — </w:t>
      </w:r>
      <w:r>
        <w:t xml:space="preserve">метафора и </w:t>
      </w:r>
      <w:r w:rsidRPr="00A51C5A">
        <w:t>концепция политического строя, при которой государство играет ключевую роль в защите и развитии экономического и социального благополучия его граждан</w:t>
      </w:r>
      <w:r>
        <w:t xml:space="preserve">, автор </w:t>
      </w:r>
      <w:r w:rsidRPr="00A51C5A">
        <w:t>Лоренц фон Штейн.</w:t>
      </w:r>
      <w:r>
        <w:t xml:space="preserve"> Я согласен с этим, так как государство должно заботиться о своих гражданах.</w:t>
      </w:r>
    </w:p>
    <w:p w14:paraId="3F614FB4" w14:textId="2BDF51E7" w:rsidR="00A51C5A" w:rsidRDefault="00A51C5A">
      <w:r>
        <w:t>«Государство — это организм», то есть оно обычно такое же сложное и в нём многое взаимосвязано.</w:t>
      </w:r>
    </w:p>
    <w:p w14:paraId="3155D15A" w14:textId="77777777" w:rsidR="00FD668E" w:rsidRPr="00A51C5A" w:rsidRDefault="00FD668E"/>
    <w:sectPr w:rsidR="00FD668E" w:rsidRPr="00A51C5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NDa0NDcxMTAytTBR0lEKTi0uzszPAykwrAUAqTVPoywAAAA="/>
  </w:docVars>
  <w:rsids>
    <w:rsidRoot w:val="0012750A"/>
    <w:rsid w:val="0012750A"/>
    <w:rsid w:val="0056212E"/>
    <w:rsid w:val="0088584C"/>
    <w:rsid w:val="00915DBE"/>
    <w:rsid w:val="00A51C5A"/>
    <w:rsid w:val="00B41328"/>
    <w:rsid w:val="00FD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5B06B"/>
  <w15:chartTrackingRefBased/>
  <w15:docId w15:val="{D8487B52-D06D-431B-966F-5BD8AF44B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413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413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179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1-06-17T14:19:00Z</dcterms:created>
  <dcterms:modified xsi:type="dcterms:W3CDTF">2021-06-17T16:42:00Z</dcterms:modified>
</cp:coreProperties>
</file>